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582CA" w14:textId="3FDB7818" w:rsidR="00D802D6" w:rsidRPr="001A4D96" w:rsidRDefault="004E6680">
      <w:pPr>
        <w:spacing w:line="200" w:lineRule="atLeast"/>
        <w:ind w:left="11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228F5B61" wp14:editId="35537900">
            <wp:extent cx="6094256" cy="70827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4256" cy="708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9180" w:type="dxa"/>
        <w:tblInd w:w="445" w:type="dxa"/>
        <w:tblLook w:val="04A0" w:firstRow="1" w:lastRow="0" w:firstColumn="1" w:lastColumn="0" w:noHBand="0" w:noVBand="1"/>
      </w:tblPr>
      <w:tblGrid>
        <w:gridCol w:w="1950"/>
        <w:gridCol w:w="2280"/>
        <w:gridCol w:w="2070"/>
        <w:gridCol w:w="2880"/>
      </w:tblGrid>
      <w:tr w:rsidR="001A4D96" w:rsidRPr="001A4D96" w14:paraId="47FA81A5" w14:textId="77777777" w:rsidTr="00AD303D">
        <w:tc>
          <w:tcPr>
            <w:tcW w:w="1950" w:type="dxa"/>
            <w:shd w:val="clear" w:color="auto" w:fill="FFFFFF" w:themeFill="background1"/>
          </w:tcPr>
          <w:p w14:paraId="446B769B" w14:textId="77777777" w:rsidR="00FB337C" w:rsidRPr="00AD303D" w:rsidRDefault="00FB337C">
            <w:pPr>
              <w:spacing w:line="200" w:lineRule="atLeas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D303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pplies to:</w:t>
            </w:r>
          </w:p>
          <w:p w14:paraId="5CBE6209" w14:textId="3677495A" w:rsidR="00362A06" w:rsidRPr="00190400" w:rsidRDefault="00362A06">
            <w:pPr>
              <w:spacing w:line="200" w:lineRule="atLeast"/>
              <w:rPr>
                <w:rFonts w:ascii="Arial" w:eastAsia="Times New Roman" w:hAnsi="Arial" w:cs="Arial"/>
                <w:color w:val="00556B"/>
                <w:sz w:val="20"/>
                <w:szCs w:val="20"/>
              </w:rPr>
            </w:pPr>
            <w:r w:rsidRPr="00F91DC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(</w:t>
            </w:r>
            <w:r w:rsidR="00190400" w:rsidRPr="00F91DC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Students</w:t>
            </w:r>
            <w:r w:rsidRPr="00F91DC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, faculty, employees, visitors, etc.) </w:t>
            </w:r>
          </w:p>
        </w:tc>
        <w:tc>
          <w:tcPr>
            <w:tcW w:w="2280" w:type="dxa"/>
            <w:shd w:val="clear" w:color="auto" w:fill="FFFFFF" w:themeFill="background1"/>
          </w:tcPr>
          <w:p w14:paraId="2E9D9B61" w14:textId="780C0E36" w:rsidR="00FB337C" w:rsidRPr="00AD303D" w:rsidRDefault="00FB337C">
            <w:pPr>
              <w:spacing w:line="200" w:lineRule="atLeas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D303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ginal Policy Date:</w:t>
            </w:r>
            <w:r w:rsidR="006D39F3" w:rsidRPr="00AD303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1DC02800" w14:textId="3F0A7595" w:rsidR="00FD6F2B" w:rsidRPr="00F91DC2" w:rsidRDefault="001B3949">
            <w:pPr>
              <w:spacing w:line="200" w:lineRule="atLeast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F91DC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(</w:t>
            </w:r>
            <w:r w:rsidR="00281291" w:rsidRPr="00F91DC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The date on which the policy was initially adopted</w:t>
            </w:r>
            <w:r w:rsidRPr="00F91DC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)</w:t>
            </w:r>
          </w:p>
          <w:p w14:paraId="0EC3DA99" w14:textId="018A16AC" w:rsidR="00FD6F2B" w:rsidRPr="00AD303D" w:rsidRDefault="00FD6F2B">
            <w:pPr>
              <w:spacing w:line="200" w:lineRule="atLeas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70" w:type="dxa"/>
            <w:shd w:val="clear" w:color="auto" w:fill="FFFFFF" w:themeFill="background1"/>
          </w:tcPr>
          <w:p w14:paraId="7C8AF07B" w14:textId="77777777" w:rsidR="00FB337C" w:rsidRPr="00AD303D" w:rsidRDefault="00FB337C">
            <w:pPr>
              <w:spacing w:line="200" w:lineRule="atLeas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D303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ate of Last Review:</w:t>
            </w:r>
          </w:p>
          <w:p w14:paraId="0B654587" w14:textId="32D68AEA" w:rsidR="00FD6F2B" w:rsidRPr="00F91DC2" w:rsidRDefault="001B3949">
            <w:pPr>
              <w:spacing w:line="200" w:lineRule="atLeast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F91DC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(</w:t>
            </w:r>
            <w:r w:rsidR="00281291" w:rsidRPr="00F91DC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Last revision or review date</w:t>
            </w:r>
            <w:r w:rsidRPr="00F91DC2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)</w:t>
            </w:r>
          </w:p>
          <w:p w14:paraId="0A556933" w14:textId="77777777" w:rsidR="00FD6F2B" w:rsidRPr="00AD303D" w:rsidRDefault="00FD6F2B">
            <w:pPr>
              <w:spacing w:line="200" w:lineRule="atLeas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0AA5E592" w14:textId="299478B6" w:rsidR="00FD6F2B" w:rsidRPr="00AD303D" w:rsidRDefault="00FD6F2B">
            <w:pPr>
              <w:spacing w:line="200" w:lineRule="atLeas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14:paraId="14E64D50" w14:textId="16EE46E8" w:rsidR="00FB337C" w:rsidRPr="00AD303D" w:rsidRDefault="00FB337C">
            <w:pPr>
              <w:spacing w:line="200" w:lineRule="atLeas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D303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pproved By:</w:t>
            </w:r>
          </w:p>
          <w:p w14:paraId="4E22F93D" w14:textId="77777777" w:rsidR="00FB337C" w:rsidRPr="00AD303D" w:rsidRDefault="00FB337C">
            <w:pPr>
              <w:spacing w:line="200" w:lineRule="atLeas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004F4006" w14:textId="77777777" w:rsidR="00FB337C" w:rsidRPr="00AD303D" w:rsidRDefault="00FB337C">
            <w:pPr>
              <w:spacing w:line="200" w:lineRule="atLeas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7459F2CC" w14:textId="77777777" w:rsidR="00FB337C" w:rsidRPr="00AD303D" w:rsidRDefault="00FB337C">
            <w:pPr>
              <w:spacing w:line="200" w:lineRule="atLeas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1964B82E" w14:textId="7B57DA2D" w:rsidR="00FB337C" w:rsidRPr="00AD303D" w:rsidRDefault="00FB337C">
            <w:pPr>
              <w:spacing w:line="200" w:lineRule="atLeas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</w:tbl>
    <w:p w14:paraId="615E14D5" w14:textId="71522AC8" w:rsidR="00155953" w:rsidRPr="001A4D96" w:rsidRDefault="00155953" w:rsidP="00DA57B9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</w:pPr>
    </w:p>
    <w:p w14:paraId="5FA3BEBE" w14:textId="2A72D955" w:rsidR="00D802D6" w:rsidRPr="00F91DC2" w:rsidRDefault="00A44B3A" w:rsidP="001B4D8A">
      <w:pPr>
        <w:rPr>
          <w:rFonts w:ascii="Arial" w:eastAsia="Times New Roman" w:hAnsi="Arial" w:cs="Arial"/>
          <w:b/>
          <w:bCs/>
          <w:color w:val="000000" w:themeColor="text1"/>
          <w:sz w:val="28"/>
          <w:szCs w:val="28"/>
        </w:rPr>
      </w:pPr>
      <w:r w:rsidRPr="00F91DC2">
        <w:rPr>
          <w:rFonts w:ascii="Arial" w:eastAsia="Times New Roman" w:hAnsi="Arial" w:cs="Arial"/>
          <w:b/>
          <w:bCs/>
          <w:color w:val="000000" w:themeColor="text1"/>
          <w:sz w:val="28"/>
          <w:szCs w:val="28"/>
        </w:rPr>
        <w:t>Policy Title</w:t>
      </w:r>
    </w:p>
    <w:p w14:paraId="1308522C" w14:textId="6299F8DF" w:rsidR="00A44B3A" w:rsidRPr="00F91DC2" w:rsidRDefault="00A44B3A" w:rsidP="003D0CE3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dentify the subject/purpose of the policy </w:t>
      </w:r>
      <w:r w:rsidR="008558A8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as concisely as possible</w:t>
      </w:r>
      <w:r w:rsidR="00B14339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.</w:t>
      </w:r>
    </w:p>
    <w:p w14:paraId="0A226D41" w14:textId="77777777" w:rsidR="00AD303D" w:rsidRPr="005751E0" w:rsidRDefault="00AD303D" w:rsidP="003D0CE3">
      <w:pPr>
        <w:spacing w:line="259" w:lineRule="auto"/>
        <w:rPr>
          <w:rFonts w:ascii="Arial" w:hAnsi="Arial" w:cs="Arial"/>
          <w:bCs/>
          <w:sz w:val="24"/>
          <w:szCs w:val="24"/>
        </w:rPr>
      </w:pPr>
    </w:p>
    <w:p w14:paraId="31A8A6F2" w14:textId="24302A45" w:rsidR="00FB337C" w:rsidRPr="00F91DC2" w:rsidRDefault="004E6680" w:rsidP="003D0CE3">
      <w:pPr>
        <w:spacing w:line="259" w:lineRule="auto"/>
        <w:rPr>
          <w:rFonts w:ascii="Arial" w:hAnsi="Arial" w:cs="Arial"/>
          <w:bCs/>
          <w:color w:val="000000" w:themeColor="text1"/>
          <w:spacing w:val="17"/>
          <w:sz w:val="24"/>
          <w:szCs w:val="24"/>
        </w:rPr>
      </w:pPr>
      <w:r w:rsidRPr="00F91DC2">
        <w:rPr>
          <w:rFonts w:ascii="Arial" w:hAnsi="Arial" w:cs="Arial"/>
          <w:bCs/>
          <w:color w:val="000000" w:themeColor="text1"/>
          <w:sz w:val="24"/>
          <w:szCs w:val="24"/>
        </w:rPr>
        <w:t>Policy</w:t>
      </w:r>
      <w:r w:rsidRPr="00F91DC2">
        <w:rPr>
          <w:rFonts w:ascii="Arial" w:hAnsi="Arial" w:cs="Arial"/>
          <w:bCs/>
          <w:color w:val="000000" w:themeColor="text1"/>
          <w:spacing w:val="16"/>
          <w:sz w:val="24"/>
          <w:szCs w:val="24"/>
        </w:rPr>
        <w:t xml:space="preserve"> </w:t>
      </w:r>
      <w:r w:rsidRPr="00F91DC2">
        <w:rPr>
          <w:rFonts w:ascii="Arial" w:hAnsi="Arial" w:cs="Arial"/>
          <w:bCs/>
          <w:color w:val="000000" w:themeColor="text1"/>
          <w:sz w:val="24"/>
          <w:szCs w:val="24"/>
        </w:rPr>
        <w:t>Owner:</w:t>
      </w:r>
      <w:r w:rsidRPr="00F91DC2">
        <w:rPr>
          <w:rFonts w:ascii="Arial" w:hAnsi="Arial" w:cs="Arial"/>
          <w:bCs/>
          <w:color w:val="000000" w:themeColor="text1"/>
          <w:spacing w:val="17"/>
          <w:sz w:val="24"/>
          <w:szCs w:val="24"/>
        </w:rPr>
        <w:t xml:space="preserve"> </w:t>
      </w:r>
      <w:r w:rsidR="008262DB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Specify t</w:t>
      </w:r>
      <w:r w:rsidR="00A44B3A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he name of the </w:t>
      </w:r>
      <w:r w:rsidR="00B14339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unit, department or </w:t>
      </w:r>
      <w:r w:rsidR="00A44B3A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office that </w:t>
      </w:r>
      <w:r w:rsidR="00B14339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is responsible for the policy and its administration.</w:t>
      </w:r>
    </w:p>
    <w:p w14:paraId="66D266B1" w14:textId="77777777" w:rsidR="00DA57B9" w:rsidRPr="00DA57B9" w:rsidRDefault="00DA57B9" w:rsidP="00A36EE8">
      <w:pPr>
        <w:spacing w:before="3" w:line="259" w:lineRule="auto"/>
        <w:rPr>
          <w:rFonts w:ascii="Arial" w:hAnsi="Arial" w:cs="Arial"/>
          <w:bCs/>
          <w:color w:val="00556B"/>
          <w:spacing w:val="17"/>
        </w:rPr>
      </w:pPr>
    </w:p>
    <w:p w14:paraId="669F9736" w14:textId="101ACD2B" w:rsidR="30669889" w:rsidRPr="00DA57B9" w:rsidRDefault="30669889" w:rsidP="00A36EE8">
      <w:pPr>
        <w:spacing w:before="3" w:line="259" w:lineRule="auto"/>
        <w:rPr>
          <w:rFonts w:ascii="Arial" w:hAnsi="Arial" w:cs="Arial"/>
          <w:b/>
          <w:bCs/>
          <w:sz w:val="28"/>
          <w:szCs w:val="28"/>
        </w:rPr>
      </w:pPr>
      <w:r w:rsidRPr="00DA57B9">
        <w:rPr>
          <w:rFonts w:ascii="Arial" w:hAnsi="Arial" w:cs="Arial"/>
          <w:b/>
          <w:bCs/>
          <w:sz w:val="28"/>
          <w:szCs w:val="28"/>
        </w:rPr>
        <w:t>Policy Purpose</w:t>
      </w:r>
    </w:p>
    <w:p w14:paraId="46CF5AEA" w14:textId="77777777" w:rsidR="00D802D6" w:rsidRPr="001A4D96" w:rsidRDefault="00D802D6" w:rsidP="00A36EE8">
      <w:pPr>
        <w:spacing w:before="2"/>
        <w:rPr>
          <w:rFonts w:ascii="Arial" w:eastAsia="Arial" w:hAnsi="Arial" w:cs="Arial"/>
          <w:b/>
          <w:bCs/>
          <w:sz w:val="8"/>
          <w:szCs w:val="8"/>
        </w:rPr>
      </w:pPr>
    </w:p>
    <w:p w14:paraId="1BDFADEF" w14:textId="0CA87F06" w:rsidR="00D802D6" w:rsidRPr="001A4D96" w:rsidRDefault="00FE1B7F" w:rsidP="00A36EE8">
      <w:pPr>
        <w:spacing w:line="20" w:lineRule="atLeast"/>
        <w:rPr>
          <w:rFonts w:ascii="Arial" w:eastAsia="Arial" w:hAnsi="Arial" w:cs="Arial"/>
          <w:sz w:val="2"/>
          <w:szCs w:val="2"/>
        </w:rPr>
      </w:pPr>
      <w:r w:rsidRPr="001A4D96"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7CB1F559" wp14:editId="34967F90">
                <wp:extent cx="6087110" cy="11430"/>
                <wp:effectExtent l="4445" t="6350" r="4445" b="1270"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7110" cy="11430"/>
                          <a:chOff x="0" y="0"/>
                          <a:chExt cx="9586" cy="18"/>
                        </a:xfrm>
                      </wpg:grpSpPr>
                      <wpg:grpSp>
                        <wpg:cNvPr id="27" name="Group 27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9568" cy="2"/>
                            <a:chOff x="9" y="9"/>
                            <a:chExt cx="9568" cy="2"/>
                          </a:xfrm>
                        </wpg:grpSpPr>
                        <wps:wsp>
                          <wps:cNvPr id="28" name="Freeform 28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9568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9568"/>
                                <a:gd name="T2" fmla="+- 0 9577 9"/>
                                <a:gd name="T3" fmla="*/ T2 w 95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68">
                                  <a:moveTo>
                                    <a:pt x="0" y="0"/>
                                  </a:moveTo>
                                  <a:lnTo>
                                    <a:pt x="9568" y="0"/>
                                  </a:lnTo>
                                </a:path>
                              </a:pathLst>
                            </a:custGeom>
                            <a:noFill/>
                            <a:ln w="11430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26" style="width:479.3pt;height:.9pt;mso-position-horizontal-relative:char;mso-position-vertical-relative:line" coordsize="9586,18" o:spid="_x0000_s1026" w14:anchorId="6C7865B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">
                <v:group id="Group 27" style="position:absolute;left:9;top:9;width:9568;height:2" coordsize="9568,2" coordorigin="9,9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28" style="position:absolute;left:9;top:9;width:9568;height:2;visibility:visible;mso-wrap-style:square;v-text-anchor:top" coordsize="9568,2" o:spid="_x0000_s1028" filled="f" strokecolor="#ccc" strokeweight=".9pt" path="m,l9568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">
                    <v:path arrowok="t" o:connecttype="custom" o:connectlocs="0,0;9568,0" o:connectangles="0,0"/>
                  </v:shape>
                </v:group>
                <w10:anchorlock/>
              </v:group>
            </w:pict>
          </mc:Fallback>
        </mc:AlternateContent>
      </w:r>
    </w:p>
    <w:p w14:paraId="7C0B7413" w14:textId="41686F95" w:rsidR="00FB337C" w:rsidRPr="00F91DC2" w:rsidRDefault="008262DB" w:rsidP="003D0CE3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State the</w:t>
      </w:r>
      <w:r w:rsidR="00C848A7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reason, goal and/or intent of the policy</w:t>
      </w: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and</w:t>
      </w:r>
      <w:r w:rsidR="00C848A7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the</w:t>
      </w:r>
      <w:r w:rsidR="00C848A7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university needs </w:t>
      </w: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that are addressed.</w:t>
      </w:r>
      <w:r w:rsidR="00C848A7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This could include compliance with laws or regulations, operational efficiency, risk reduction</w:t>
      </w:r>
      <w:r w:rsidR="008E6D8F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, furthering the university mission, etc.</w:t>
      </w:r>
    </w:p>
    <w:p w14:paraId="7EB6AF1A" w14:textId="77777777" w:rsidR="00DA57B9" w:rsidRPr="00DA57B9" w:rsidRDefault="00DA57B9" w:rsidP="00A36EE8">
      <w:pPr>
        <w:spacing w:before="23"/>
        <w:rPr>
          <w:rFonts w:ascii="Arial" w:eastAsia="Times New Roman" w:hAnsi="Arial" w:cs="Arial"/>
          <w:i/>
          <w:iCs/>
          <w:color w:val="084771"/>
        </w:rPr>
      </w:pPr>
    </w:p>
    <w:p w14:paraId="08E6E079" w14:textId="77777777" w:rsidR="00FB337C" w:rsidRPr="00DA57B9" w:rsidRDefault="00FB337C" w:rsidP="00A36EE8">
      <w:pPr>
        <w:pStyle w:val="Heading1"/>
        <w:ind w:left="0"/>
        <w:rPr>
          <w:sz w:val="28"/>
          <w:szCs w:val="28"/>
        </w:rPr>
      </w:pPr>
      <w:r w:rsidRPr="00DA57B9">
        <w:rPr>
          <w:sz w:val="28"/>
          <w:szCs w:val="28"/>
        </w:rPr>
        <w:t>Policy</w:t>
      </w:r>
      <w:r w:rsidRPr="00DA57B9">
        <w:rPr>
          <w:spacing w:val="21"/>
          <w:sz w:val="28"/>
          <w:szCs w:val="28"/>
        </w:rPr>
        <w:t xml:space="preserve"> </w:t>
      </w:r>
      <w:r w:rsidRPr="00DA57B9">
        <w:rPr>
          <w:sz w:val="28"/>
          <w:szCs w:val="28"/>
        </w:rPr>
        <w:t>Scope</w:t>
      </w:r>
    </w:p>
    <w:p w14:paraId="1C3E2540" w14:textId="77777777" w:rsidR="00FB337C" w:rsidRPr="001A4D96" w:rsidRDefault="00FB337C" w:rsidP="00A36EE8">
      <w:pPr>
        <w:spacing w:before="2"/>
        <w:rPr>
          <w:rFonts w:ascii="Arial" w:eastAsia="Arial" w:hAnsi="Arial" w:cs="Arial"/>
          <w:b/>
          <w:bCs/>
          <w:sz w:val="8"/>
          <w:szCs w:val="8"/>
        </w:rPr>
      </w:pPr>
    </w:p>
    <w:p w14:paraId="1727D0EF" w14:textId="77777777" w:rsidR="00FB337C" w:rsidRPr="001A4D96" w:rsidRDefault="00FB337C" w:rsidP="00A36EE8">
      <w:pPr>
        <w:spacing w:line="20" w:lineRule="atLeast"/>
        <w:rPr>
          <w:rFonts w:ascii="Arial" w:eastAsia="Arial" w:hAnsi="Arial" w:cs="Arial"/>
          <w:sz w:val="2"/>
          <w:szCs w:val="2"/>
        </w:rPr>
      </w:pPr>
      <w:r w:rsidRPr="001A4D96"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6C47DF9D" wp14:editId="1C5A7D0D">
                <wp:extent cx="6087110" cy="11430"/>
                <wp:effectExtent l="4445" t="1270" r="4445" b="6350"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7110" cy="11430"/>
                          <a:chOff x="0" y="0"/>
                          <a:chExt cx="9586" cy="18"/>
                        </a:xfrm>
                      </wpg:grpSpPr>
                      <wpg:grpSp>
                        <wpg:cNvPr id="21" name="Group 21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9568" cy="2"/>
                            <a:chOff x="9" y="9"/>
                            <a:chExt cx="9568" cy="2"/>
                          </a:xfrm>
                        </wpg:grpSpPr>
                        <wps:wsp>
                          <wps:cNvPr id="22" name="Freeform 22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9568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9568"/>
                                <a:gd name="T2" fmla="+- 0 9577 9"/>
                                <a:gd name="T3" fmla="*/ T2 w 95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68">
                                  <a:moveTo>
                                    <a:pt x="0" y="0"/>
                                  </a:moveTo>
                                  <a:lnTo>
                                    <a:pt x="9568" y="0"/>
                                  </a:lnTo>
                                </a:path>
                              </a:pathLst>
                            </a:custGeom>
                            <a:noFill/>
                            <a:ln w="11430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20" style="width:479.3pt;height:.9pt;mso-position-horizontal-relative:char;mso-position-vertical-relative:line" coordsize="9586,18" o:spid="_x0000_s1026" w14:anchorId="7A2A65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">
                <v:group id="Group 21" style="position:absolute;left:9;top:9;width:9568;height:2" coordsize="9568,2" coordorigin="9,9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22" style="position:absolute;left:9;top:9;width:9568;height:2;visibility:visible;mso-wrap-style:square;v-text-anchor:top" coordsize="9568,2" o:spid="_x0000_s1028" filled="f" strokecolor="#ccc" strokeweight=".9pt" path="m,l9568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">
                    <v:path arrowok="t" o:connecttype="custom" o:connectlocs="0,0;9568,0" o:connectangles="0,0"/>
                  </v:shape>
                </v:group>
                <w10:anchorlock/>
              </v:group>
            </w:pict>
          </mc:Fallback>
        </mc:AlternateContent>
      </w:r>
    </w:p>
    <w:p w14:paraId="26031FB7" w14:textId="55269493" w:rsidR="008E6D8F" w:rsidRPr="00F91DC2" w:rsidRDefault="008262DB" w:rsidP="003D0CE3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Specify t</w:t>
      </w:r>
      <w:r w:rsidR="00281291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o whom or what </w:t>
      </w: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the policy applies and note any exceptions.</w:t>
      </w:r>
    </w:p>
    <w:p w14:paraId="2D5AA133" w14:textId="0CC0C763" w:rsidR="00FB337C" w:rsidRPr="00F91DC2" w:rsidRDefault="00281291" w:rsidP="003D0CE3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Please r</w:t>
      </w:r>
      <w:r w:rsidR="00CE5358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emember to consider all university sites, modalities, and types of students, staff</w:t>
      </w:r>
      <w:r w:rsidR="008959D0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,</w:t>
      </w:r>
      <w:r w:rsidR="00CE5358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and faculty.</w:t>
      </w:r>
    </w:p>
    <w:p w14:paraId="5AADC60E" w14:textId="77777777" w:rsidR="00DA57B9" w:rsidRPr="00DA57B9" w:rsidRDefault="00DA57B9" w:rsidP="00A36EE8">
      <w:pPr>
        <w:spacing w:before="23"/>
        <w:rPr>
          <w:rFonts w:ascii="Arial" w:eastAsia="Times New Roman" w:hAnsi="Arial" w:cs="Arial"/>
          <w:i/>
          <w:iCs/>
          <w:color w:val="084771"/>
        </w:rPr>
      </w:pPr>
    </w:p>
    <w:p w14:paraId="20E15ADD" w14:textId="77777777" w:rsidR="00D802D6" w:rsidRPr="00DA57B9" w:rsidRDefault="004E6680" w:rsidP="00A36EE8">
      <w:pPr>
        <w:pStyle w:val="Heading1"/>
        <w:ind w:left="0"/>
        <w:rPr>
          <w:b w:val="0"/>
          <w:bCs w:val="0"/>
          <w:sz w:val="28"/>
          <w:szCs w:val="28"/>
        </w:rPr>
      </w:pPr>
      <w:r w:rsidRPr="00DA57B9">
        <w:rPr>
          <w:sz w:val="28"/>
          <w:szCs w:val="28"/>
        </w:rPr>
        <w:t>Policy</w:t>
      </w:r>
      <w:r w:rsidRPr="00DA57B9">
        <w:rPr>
          <w:spacing w:val="28"/>
          <w:sz w:val="28"/>
          <w:szCs w:val="28"/>
        </w:rPr>
        <w:t xml:space="preserve"> </w:t>
      </w:r>
      <w:r w:rsidRPr="00DA57B9">
        <w:rPr>
          <w:sz w:val="28"/>
          <w:szCs w:val="28"/>
        </w:rPr>
        <w:t>Statement</w:t>
      </w:r>
    </w:p>
    <w:p w14:paraId="00678676" w14:textId="77777777" w:rsidR="00D802D6" w:rsidRPr="001A4D96" w:rsidRDefault="00D802D6" w:rsidP="00A36EE8">
      <w:pPr>
        <w:spacing w:before="2"/>
        <w:rPr>
          <w:rFonts w:ascii="Arial" w:eastAsia="Arial" w:hAnsi="Arial" w:cs="Arial"/>
          <w:b/>
          <w:bCs/>
          <w:sz w:val="8"/>
          <w:szCs w:val="8"/>
        </w:rPr>
      </w:pPr>
    </w:p>
    <w:p w14:paraId="1E9E1CDC" w14:textId="2C9AE71B" w:rsidR="00D802D6" w:rsidRPr="001A4D96" w:rsidRDefault="00FE1B7F" w:rsidP="00A36EE8">
      <w:pPr>
        <w:spacing w:line="20" w:lineRule="atLeast"/>
        <w:rPr>
          <w:rFonts w:ascii="Arial" w:eastAsia="Arial" w:hAnsi="Arial" w:cs="Arial"/>
          <w:sz w:val="2"/>
          <w:szCs w:val="2"/>
        </w:rPr>
      </w:pPr>
      <w:r w:rsidRPr="001A4D96"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70112019" wp14:editId="66F6FED4">
                <wp:extent cx="6087110" cy="11430"/>
                <wp:effectExtent l="4445" t="4445" r="4445" b="3175"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7110" cy="11430"/>
                          <a:chOff x="0" y="0"/>
                          <a:chExt cx="9586" cy="18"/>
                        </a:xfrm>
                      </wpg:grpSpPr>
                      <wpg:grpSp>
                        <wpg:cNvPr id="24" name="Group 24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9568" cy="2"/>
                            <a:chOff x="9" y="9"/>
                            <a:chExt cx="9568" cy="2"/>
                          </a:xfrm>
                        </wpg:grpSpPr>
                        <wps:wsp>
                          <wps:cNvPr id="25" name="Freeform 25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9568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9568"/>
                                <a:gd name="T2" fmla="+- 0 9577 9"/>
                                <a:gd name="T3" fmla="*/ T2 w 95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68">
                                  <a:moveTo>
                                    <a:pt x="0" y="0"/>
                                  </a:moveTo>
                                  <a:lnTo>
                                    <a:pt x="9568" y="0"/>
                                  </a:lnTo>
                                </a:path>
                              </a:pathLst>
                            </a:custGeom>
                            <a:noFill/>
                            <a:ln w="11430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23" style="width:479.3pt;height:.9pt;mso-position-horizontal-relative:char;mso-position-vertical-relative:line" coordsize="9586,18" o:spid="_x0000_s1026" w14:anchorId="3A8535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">
                <v:group id="Group 24" style="position:absolute;left:9;top:9;width:9568;height:2" coordsize="9568,2" coordorigin="9,9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5" style="position:absolute;left:9;top:9;width:9568;height:2;visibility:visible;mso-wrap-style:square;v-text-anchor:top" coordsize="9568,2" o:spid="_x0000_s1028" filled="f" strokecolor="#ccc" strokeweight=".9pt" path="m,l9568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">
                    <v:path arrowok="t" o:connecttype="custom" o:connectlocs="0,0;9568,0" o:connectangles="0,0"/>
                  </v:shape>
                </v:group>
                <w10:anchorlock/>
              </v:group>
            </w:pict>
          </mc:Fallback>
        </mc:AlternateContent>
      </w:r>
    </w:p>
    <w:p w14:paraId="79D732D1" w14:textId="7485882E" w:rsidR="00281291" w:rsidRPr="00F91DC2" w:rsidRDefault="00C33D9E" w:rsidP="003D0CE3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State the policy as concisely as possibl</w:t>
      </w:r>
      <w:r w:rsidR="00281291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e, focusing on the action that is mandated or limited. </w:t>
      </w:r>
    </w:p>
    <w:p w14:paraId="41C63217" w14:textId="77777777" w:rsidR="00DA57B9" w:rsidRPr="00A36EE8" w:rsidRDefault="00DA57B9" w:rsidP="00A36EE8">
      <w:pPr>
        <w:spacing w:before="23"/>
        <w:rPr>
          <w:rFonts w:ascii="Arial" w:eastAsia="Times New Roman" w:hAnsi="Arial" w:cs="Arial"/>
          <w:color w:val="084771"/>
          <w:sz w:val="24"/>
          <w:szCs w:val="24"/>
        </w:rPr>
      </w:pPr>
    </w:p>
    <w:p w14:paraId="3EBE4924" w14:textId="3FC014F2" w:rsidR="00FB337C" w:rsidRPr="00DA57B9" w:rsidRDefault="00FB337C" w:rsidP="00A36EE8">
      <w:pPr>
        <w:pStyle w:val="Heading1"/>
        <w:spacing w:before="164"/>
        <w:ind w:left="0"/>
        <w:rPr>
          <w:b w:val="0"/>
          <w:bCs w:val="0"/>
          <w:sz w:val="28"/>
          <w:szCs w:val="28"/>
        </w:rPr>
      </w:pPr>
      <w:r w:rsidRPr="00DA57B9">
        <w:rPr>
          <w:sz w:val="28"/>
          <w:szCs w:val="28"/>
        </w:rPr>
        <w:t>Procedures</w:t>
      </w:r>
      <w:r w:rsidR="00260E61" w:rsidRPr="00DA57B9">
        <w:rPr>
          <w:sz w:val="28"/>
          <w:szCs w:val="28"/>
        </w:rPr>
        <w:t>/</w:t>
      </w:r>
      <w:r w:rsidR="00254A19" w:rsidRPr="00DA57B9">
        <w:rPr>
          <w:sz w:val="28"/>
          <w:szCs w:val="28"/>
        </w:rPr>
        <w:t>Guidelines</w:t>
      </w:r>
    </w:p>
    <w:p w14:paraId="2508BB14" w14:textId="77777777" w:rsidR="00FB337C" w:rsidRPr="001A4D96" w:rsidRDefault="00FB337C" w:rsidP="00A36EE8">
      <w:pPr>
        <w:spacing w:before="2"/>
        <w:rPr>
          <w:rFonts w:ascii="Arial" w:eastAsia="Arial" w:hAnsi="Arial" w:cs="Arial"/>
          <w:b/>
          <w:bCs/>
          <w:sz w:val="8"/>
          <w:szCs w:val="8"/>
        </w:rPr>
      </w:pPr>
    </w:p>
    <w:p w14:paraId="5AFDAF4D" w14:textId="77777777" w:rsidR="00FB337C" w:rsidRPr="001A4D96" w:rsidRDefault="00FB337C" w:rsidP="00A36EE8">
      <w:pPr>
        <w:spacing w:line="20" w:lineRule="atLeast"/>
        <w:rPr>
          <w:rFonts w:ascii="Arial" w:eastAsia="Arial" w:hAnsi="Arial" w:cs="Arial"/>
          <w:sz w:val="2"/>
          <w:szCs w:val="2"/>
        </w:rPr>
      </w:pPr>
      <w:r w:rsidRPr="001A4D96"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500C8903" wp14:editId="0BF1129B">
                <wp:extent cx="6087110" cy="11430"/>
                <wp:effectExtent l="4445" t="6985" r="4445" b="635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7110" cy="11430"/>
                          <a:chOff x="0" y="0"/>
                          <a:chExt cx="9586" cy="18"/>
                        </a:xfrm>
                      </wpg:grpSpPr>
                      <wpg:grpSp>
                        <wpg:cNvPr id="15" name="Group 15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9568" cy="2"/>
                            <a:chOff x="9" y="9"/>
                            <a:chExt cx="9568" cy="2"/>
                          </a:xfrm>
                        </wpg:grpSpPr>
                        <wps:wsp>
                          <wps:cNvPr id="16" name="Freeform 16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9568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9568"/>
                                <a:gd name="T2" fmla="+- 0 9577 9"/>
                                <a:gd name="T3" fmla="*/ T2 w 95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68">
                                  <a:moveTo>
                                    <a:pt x="0" y="0"/>
                                  </a:moveTo>
                                  <a:lnTo>
                                    <a:pt x="9568" y="0"/>
                                  </a:lnTo>
                                </a:path>
                              </a:pathLst>
                            </a:custGeom>
                            <a:noFill/>
                            <a:ln w="11430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14" style="width:479.3pt;height:.9pt;mso-position-horizontal-relative:char;mso-position-vertical-relative:line" coordsize="9586,18" o:spid="_x0000_s1026" w14:anchorId="642AEE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">
                <v:group id="Group 15" style="position:absolute;left:9;top:9;width:9568;height:2" coordsize="9568,2" coordorigin="9,9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6" style="position:absolute;left:9;top:9;width:9568;height:2;visibility:visible;mso-wrap-style:square;v-text-anchor:top" coordsize="9568,2" o:spid="_x0000_s1028" filled="f" strokecolor="#ccc" strokeweight=".9pt" path="m,l9568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">
                    <v:path arrowok="t" o:connecttype="custom" o:connectlocs="0,0;9568,0" o:connectangles="0,0"/>
                  </v:shape>
                </v:group>
                <w10:anchorlock/>
              </v:group>
            </w:pict>
          </mc:Fallback>
        </mc:AlternateContent>
      </w:r>
    </w:p>
    <w:p w14:paraId="0BBAD0D2" w14:textId="6926E4E3" w:rsidR="00AD303D" w:rsidRPr="00F91DC2" w:rsidRDefault="00B14339" w:rsidP="003D0CE3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nclude </w:t>
      </w:r>
      <w:r w:rsidR="001458F1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relevant </w:t>
      </w: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p</w:t>
      </w:r>
      <w:r w:rsidR="008959D0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rocedures or guidelines integral to implementing and/or complying with the policy.</w:t>
      </w:r>
      <w:r w:rsidR="00C828CE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150558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When guidelines are referred to, they should </w:t>
      </w:r>
      <w:r w:rsidR="006D36D4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refer or link</w:t>
      </w:r>
      <w:r w:rsidR="00D9609C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150558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to an external guideline document that is house</w:t>
      </w:r>
      <w:r w:rsidR="00D63D9A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d</w:t>
      </w:r>
      <w:r w:rsidR="00150558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on a central page under each policy authority.</w:t>
      </w:r>
    </w:p>
    <w:p w14:paraId="1427C68A" w14:textId="77777777" w:rsidR="00DA57B9" w:rsidRPr="00A36EE8" w:rsidRDefault="00DA57B9" w:rsidP="00A36EE8">
      <w:pPr>
        <w:spacing w:before="23"/>
        <w:rPr>
          <w:rFonts w:ascii="Arial" w:eastAsia="Times New Roman" w:hAnsi="Arial" w:cs="Arial"/>
          <w:color w:val="C00000"/>
          <w:sz w:val="24"/>
          <w:szCs w:val="24"/>
        </w:rPr>
      </w:pPr>
    </w:p>
    <w:p w14:paraId="67C8007F" w14:textId="6908A550" w:rsidR="00D802D6" w:rsidRPr="00DA57B9" w:rsidRDefault="004E6680" w:rsidP="00A36EE8">
      <w:pPr>
        <w:pStyle w:val="Heading1"/>
        <w:spacing w:before="215"/>
        <w:ind w:left="0"/>
        <w:rPr>
          <w:b w:val="0"/>
          <w:bCs w:val="0"/>
          <w:sz w:val="28"/>
          <w:szCs w:val="28"/>
        </w:rPr>
      </w:pPr>
      <w:r w:rsidRPr="00DA57B9">
        <w:rPr>
          <w:sz w:val="28"/>
          <w:szCs w:val="28"/>
        </w:rPr>
        <w:t>Definitions</w:t>
      </w:r>
      <w:r w:rsidR="00FB337C" w:rsidRPr="00DA57B9">
        <w:rPr>
          <w:sz w:val="28"/>
          <w:szCs w:val="28"/>
        </w:rPr>
        <w:t xml:space="preserve"> </w:t>
      </w:r>
      <w:r w:rsidR="00362A06" w:rsidRPr="00DA57B9">
        <w:rPr>
          <w:rFonts w:eastAsia="Times New Roman" w:cs="Arial"/>
          <w:b w:val="0"/>
          <w:bCs w:val="0"/>
          <w:i/>
          <w:iCs/>
          <w:color w:val="084771"/>
          <w:sz w:val="28"/>
          <w:szCs w:val="28"/>
        </w:rPr>
        <w:t>(if applicable)</w:t>
      </w:r>
    </w:p>
    <w:p w14:paraId="7EC7E3C5" w14:textId="77777777" w:rsidR="00D802D6" w:rsidRPr="001A4D96" w:rsidRDefault="00D802D6" w:rsidP="00A36EE8">
      <w:pPr>
        <w:spacing w:before="2"/>
        <w:rPr>
          <w:rFonts w:ascii="Arial" w:eastAsia="Arial" w:hAnsi="Arial" w:cs="Arial"/>
          <w:b/>
          <w:bCs/>
          <w:sz w:val="8"/>
          <w:szCs w:val="8"/>
        </w:rPr>
      </w:pPr>
    </w:p>
    <w:p w14:paraId="557A0263" w14:textId="3873433F" w:rsidR="00D802D6" w:rsidRPr="001A4D96" w:rsidRDefault="00FE1B7F" w:rsidP="00A36EE8">
      <w:pPr>
        <w:spacing w:line="20" w:lineRule="atLeast"/>
        <w:rPr>
          <w:rFonts w:ascii="Arial" w:eastAsia="Arial" w:hAnsi="Arial" w:cs="Arial"/>
          <w:sz w:val="2"/>
          <w:szCs w:val="2"/>
        </w:rPr>
      </w:pPr>
      <w:r w:rsidRPr="001A4D96"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321ADAD5" wp14:editId="2EEC4080">
                <wp:extent cx="6087110" cy="11430"/>
                <wp:effectExtent l="4445" t="5715" r="4445" b="1905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7110" cy="11430"/>
                          <a:chOff x="0" y="0"/>
                          <a:chExt cx="9586" cy="18"/>
                        </a:xfrm>
                      </wpg:grpSpPr>
                      <wpg:grpSp>
                        <wpg:cNvPr id="18" name="Group 18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9568" cy="2"/>
                            <a:chOff x="9" y="9"/>
                            <a:chExt cx="9568" cy="2"/>
                          </a:xfrm>
                        </wpg:grpSpPr>
                        <wps:wsp>
                          <wps:cNvPr id="19" name="Freeform 19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9568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9568"/>
                                <a:gd name="T2" fmla="+- 0 9577 9"/>
                                <a:gd name="T3" fmla="*/ T2 w 95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68">
                                  <a:moveTo>
                                    <a:pt x="0" y="0"/>
                                  </a:moveTo>
                                  <a:lnTo>
                                    <a:pt x="9568" y="0"/>
                                  </a:lnTo>
                                </a:path>
                              </a:pathLst>
                            </a:custGeom>
                            <a:noFill/>
                            <a:ln w="11430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17" style="width:479.3pt;height:.9pt;mso-position-horizontal-relative:char;mso-position-vertical-relative:line" coordsize="9586,18" o:spid="_x0000_s1026" w14:anchorId="4817CDA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">
                <v:group id="Group 18" style="position:absolute;left:9;top:9;width:9568;height:2" coordsize="9568,2" coordorigin="9,9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19" style="position:absolute;left:9;top:9;width:9568;height:2;visibility:visible;mso-wrap-style:square;v-text-anchor:top" coordsize="9568,2" o:spid="_x0000_s1028" filled="f" strokecolor="#ccc" strokeweight=".9pt" path="m,l9568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">
                    <v:path arrowok="t" o:connecttype="custom" o:connectlocs="0,0;9568,0" o:connectangles="0,0"/>
                  </v:shape>
                </v:group>
                <w10:anchorlock/>
              </v:group>
            </w:pict>
          </mc:Fallback>
        </mc:AlternateContent>
      </w:r>
    </w:p>
    <w:p w14:paraId="4C2145AB" w14:textId="70BCEE60" w:rsidR="00A36EE8" w:rsidRPr="00F91DC2" w:rsidRDefault="00362A06" w:rsidP="003D0CE3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List s</w:t>
      </w:r>
      <w:r w:rsidR="0005309E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pecialized or technical terms that might not be general knowledge, terms specific to this policy, and </w:t>
      </w:r>
      <w:r w:rsidR="00B14339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any </w:t>
      </w:r>
      <w:r w:rsidR="0005309E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ompliance-related </w:t>
      </w:r>
      <w:r w:rsidR="00B14339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definitions</w:t>
      </w: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. </w:t>
      </w:r>
    </w:p>
    <w:p w14:paraId="3DAFA915" w14:textId="1B11D0FD" w:rsidR="00DA57B9" w:rsidRPr="00F91DC2" w:rsidRDefault="00DA57B9" w:rsidP="00A36EE8">
      <w:pPr>
        <w:spacing w:before="23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158B33FC" w14:textId="1855F542" w:rsidR="003D0CE3" w:rsidRDefault="003D0CE3" w:rsidP="00A36EE8">
      <w:pPr>
        <w:spacing w:before="23"/>
        <w:rPr>
          <w:rFonts w:ascii="Arial" w:eastAsia="Times New Roman" w:hAnsi="Arial" w:cs="Arial"/>
          <w:color w:val="C00000"/>
          <w:sz w:val="24"/>
          <w:szCs w:val="24"/>
        </w:rPr>
      </w:pPr>
    </w:p>
    <w:p w14:paraId="34AEACFC" w14:textId="77777777" w:rsidR="003D0CE3" w:rsidRPr="00A36EE8" w:rsidRDefault="003D0CE3" w:rsidP="00A36EE8">
      <w:pPr>
        <w:spacing w:before="23"/>
        <w:rPr>
          <w:rFonts w:ascii="Arial" w:eastAsia="Times New Roman" w:hAnsi="Arial" w:cs="Arial"/>
          <w:color w:val="C00000"/>
          <w:sz w:val="24"/>
          <w:szCs w:val="24"/>
        </w:rPr>
      </w:pPr>
    </w:p>
    <w:p w14:paraId="499F1B7E" w14:textId="36EB3AA1" w:rsidR="00FB337C" w:rsidRPr="00DA57B9" w:rsidRDefault="00FB337C" w:rsidP="00A36EE8">
      <w:pPr>
        <w:pStyle w:val="Heading1"/>
        <w:ind w:left="0"/>
        <w:rPr>
          <w:b w:val="0"/>
          <w:bCs w:val="0"/>
          <w:sz w:val="28"/>
          <w:szCs w:val="28"/>
        </w:rPr>
      </w:pPr>
      <w:r w:rsidRPr="00DA57B9">
        <w:rPr>
          <w:sz w:val="28"/>
          <w:szCs w:val="28"/>
        </w:rPr>
        <w:lastRenderedPageBreak/>
        <w:t>Compliance</w:t>
      </w:r>
      <w:r w:rsidRPr="00DA57B9">
        <w:rPr>
          <w:spacing w:val="38"/>
          <w:sz w:val="28"/>
          <w:szCs w:val="28"/>
        </w:rPr>
        <w:t xml:space="preserve"> </w:t>
      </w:r>
      <w:r w:rsidRPr="00DA57B9">
        <w:rPr>
          <w:sz w:val="28"/>
          <w:szCs w:val="28"/>
        </w:rPr>
        <w:t xml:space="preserve">Reference </w:t>
      </w:r>
      <w:r w:rsidR="00362A06" w:rsidRPr="00DA57B9">
        <w:rPr>
          <w:rFonts w:eastAsia="Times New Roman" w:cs="Arial"/>
          <w:b w:val="0"/>
          <w:bCs w:val="0"/>
          <w:i/>
          <w:iCs/>
          <w:color w:val="084771"/>
          <w:sz w:val="28"/>
          <w:szCs w:val="28"/>
        </w:rPr>
        <w:t>(if applicable)</w:t>
      </w:r>
    </w:p>
    <w:p w14:paraId="77EE82F7" w14:textId="77777777" w:rsidR="00FB337C" w:rsidRPr="001A4D96" w:rsidRDefault="00FB337C" w:rsidP="00A36EE8">
      <w:pPr>
        <w:spacing w:before="2"/>
        <w:rPr>
          <w:rFonts w:ascii="Arial" w:eastAsia="Arial" w:hAnsi="Arial" w:cs="Arial"/>
          <w:b/>
          <w:bCs/>
          <w:sz w:val="8"/>
          <w:szCs w:val="8"/>
        </w:rPr>
      </w:pPr>
    </w:p>
    <w:p w14:paraId="142347E7" w14:textId="77777777" w:rsidR="00FB337C" w:rsidRPr="001A4D96" w:rsidRDefault="00FB337C" w:rsidP="00A36EE8">
      <w:pPr>
        <w:spacing w:line="20" w:lineRule="atLeast"/>
        <w:rPr>
          <w:rFonts w:ascii="Arial" w:eastAsia="Arial" w:hAnsi="Arial" w:cs="Arial"/>
          <w:sz w:val="2"/>
          <w:szCs w:val="2"/>
        </w:rPr>
      </w:pPr>
      <w:r w:rsidRPr="001A4D96"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39E2D43D" wp14:editId="4DF4EBE5">
                <wp:extent cx="6087110" cy="11430"/>
                <wp:effectExtent l="4445" t="0" r="4445" b="7620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7110" cy="11430"/>
                          <a:chOff x="0" y="0"/>
                          <a:chExt cx="9586" cy="18"/>
                        </a:xfrm>
                      </wpg:grpSpPr>
                      <wpg:grpSp>
                        <wpg:cNvPr id="6" name="Group 6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9568" cy="2"/>
                            <a:chOff x="9" y="9"/>
                            <a:chExt cx="9568" cy="2"/>
                          </a:xfrm>
                        </wpg:grpSpPr>
                        <wps:wsp>
                          <wps:cNvPr id="7" name="Freeform 7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9568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9568"/>
                                <a:gd name="T2" fmla="+- 0 9577 9"/>
                                <a:gd name="T3" fmla="*/ T2 w 95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68">
                                  <a:moveTo>
                                    <a:pt x="0" y="0"/>
                                  </a:moveTo>
                                  <a:lnTo>
                                    <a:pt x="9568" y="0"/>
                                  </a:lnTo>
                                </a:path>
                              </a:pathLst>
                            </a:custGeom>
                            <a:noFill/>
                            <a:ln w="11430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5" style="width:479.3pt;height:.9pt;mso-position-horizontal-relative:char;mso-position-vertical-relative:line" coordsize="9586,18" o:spid="_x0000_s1026" w14:anchorId="168D1EE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">
                <v:group id="Group 6" style="position:absolute;left:9;top:9;width:9568;height:2" coordsize="9568,2" coordorigin="9,9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7" style="position:absolute;left:9;top:9;width:9568;height:2;visibility:visible;mso-wrap-style:square;v-text-anchor:top" coordsize="9568,2" o:spid="_x0000_s1028" filled="f" strokecolor="#ccc" strokeweight=".9pt" path="m,l9568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">
                    <v:path arrowok="t" o:connecttype="custom" o:connectlocs="0,0;9568,0" o:connectangles="0,0"/>
                  </v:shape>
                </v:group>
                <w10:anchorlock/>
              </v:group>
            </w:pict>
          </mc:Fallback>
        </mc:AlternateContent>
      </w:r>
    </w:p>
    <w:p w14:paraId="288A1A4C" w14:textId="10455584" w:rsidR="00FB337C" w:rsidRPr="00F91DC2" w:rsidRDefault="008262DB" w:rsidP="003D0CE3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If</w:t>
      </w:r>
      <w:r w:rsidR="00093453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this policy </w:t>
      </w: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s </w:t>
      </w:r>
      <w:r w:rsidR="00093453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to ensure compliance with a law, regulation, or accreditation standard</w:t>
      </w: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, p</w:t>
      </w:r>
      <w:r w:rsidR="00093453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lease note that here. </w:t>
      </w:r>
    </w:p>
    <w:p w14:paraId="1EBD9B44" w14:textId="5418D098" w:rsidR="00093453" w:rsidRPr="00F91DC2" w:rsidRDefault="00093453" w:rsidP="003D0CE3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Examples: </w:t>
      </w:r>
      <w:r w:rsidR="00A0126E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Family Educational Rights and Privacy Act (FERPA)</w:t>
      </w: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, SACSCOC Standard 1.1, </w:t>
      </w:r>
      <w:r w:rsidR="00A0126E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etc.</w:t>
      </w:r>
    </w:p>
    <w:p w14:paraId="6FFC16D5" w14:textId="77777777" w:rsidR="00D802D6" w:rsidRPr="00F91DC2" w:rsidRDefault="00D802D6" w:rsidP="00A36EE8">
      <w:pPr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3504E250" w14:textId="77777777" w:rsidR="00D802D6" w:rsidRPr="00DA57B9" w:rsidRDefault="004E6680" w:rsidP="00A36EE8">
      <w:pPr>
        <w:pStyle w:val="Heading1"/>
        <w:spacing w:before="164"/>
        <w:ind w:left="0"/>
        <w:rPr>
          <w:b w:val="0"/>
          <w:bCs w:val="0"/>
          <w:sz w:val="28"/>
          <w:szCs w:val="28"/>
        </w:rPr>
      </w:pPr>
      <w:r w:rsidRPr="00DA57B9">
        <w:rPr>
          <w:sz w:val="28"/>
          <w:szCs w:val="28"/>
        </w:rPr>
        <w:t>Responsibilities</w:t>
      </w:r>
    </w:p>
    <w:p w14:paraId="176AF77F" w14:textId="77777777" w:rsidR="00D802D6" w:rsidRPr="00F91DC2" w:rsidRDefault="00D802D6" w:rsidP="00A36EE8">
      <w:pPr>
        <w:spacing w:before="2"/>
        <w:rPr>
          <w:rFonts w:ascii="Arial" w:eastAsia="Arial" w:hAnsi="Arial" w:cs="Arial"/>
          <w:b/>
          <w:bCs/>
          <w:color w:val="000000" w:themeColor="text1"/>
          <w:sz w:val="8"/>
          <w:szCs w:val="8"/>
        </w:rPr>
      </w:pPr>
    </w:p>
    <w:p w14:paraId="7DA59435" w14:textId="1EF1CC92" w:rsidR="00D802D6" w:rsidRPr="00F91DC2" w:rsidRDefault="00FE1B7F" w:rsidP="00A36EE8">
      <w:pPr>
        <w:spacing w:line="20" w:lineRule="atLeast"/>
        <w:rPr>
          <w:rFonts w:ascii="Arial" w:eastAsia="Arial" w:hAnsi="Arial" w:cs="Arial"/>
          <w:color w:val="000000" w:themeColor="text1"/>
          <w:sz w:val="2"/>
          <w:szCs w:val="2"/>
        </w:rPr>
      </w:pPr>
      <w:r w:rsidRPr="00F91DC2">
        <w:rPr>
          <w:rFonts w:ascii="Arial" w:eastAsia="Arial" w:hAnsi="Arial" w:cs="Arial"/>
          <w:noProof/>
          <w:color w:val="000000" w:themeColor="text1"/>
          <w:sz w:val="2"/>
          <w:szCs w:val="2"/>
        </w:rPr>
        <mc:AlternateContent>
          <mc:Choice Requires="wpg">
            <w:drawing>
              <wp:inline distT="0" distB="0" distL="0" distR="0" wp14:anchorId="72464EE6" wp14:editId="52DA6216">
                <wp:extent cx="6087110" cy="11430"/>
                <wp:effectExtent l="4445" t="8255" r="4445" b="8890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7110" cy="11430"/>
                          <a:chOff x="0" y="0"/>
                          <a:chExt cx="9586" cy="18"/>
                        </a:xfrm>
                      </wpg:grpSpPr>
                      <wpg:grpSp>
                        <wpg:cNvPr id="12" name="Group 12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9568" cy="2"/>
                            <a:chOff x="9" y="9"/>
                            <a:chExt cx="9568" cy="2"/>
                          </a:xfrm>
                        </wpg:grpSpPr>
                        <wps:wsp>
                          <wps:cNvPr id="13" name="Freeform 13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9568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9568"/>
                                <a:gd name="T2" fmla="+- 0 9577 9"/>
                                <a:gd name="T3" fmla="*/ T2 w 95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68">
                                  <a:moveTo>
                                    <a:pt x="0" y="0"/>
                                  </a:moveTo>
                                  <a:lnTo>
                                    <a:pt x="9568" y="0"/>
                                  </a:lnTo>
                                </a:path>
                              </a:pathLst>
                            </a:custGeom>
                            <a:noFill/>
                            <a:ln w="11430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11" style="width:479.3pt;height:.9pt;mso-position-horizontal-relative:char;mso-position-vertical-relative:line" coordsize="9586,18" o:spid="_x0000_s1026" w14:anchorId="4F52F3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">
                <v:group id="Group 12" style="position:absolute;left:9;top:9;width:9568;height:2" coordsize="9568,2" coordorigin="9,9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3" style="position:absolute;left:9;top:9;width:9568;height:2;visibility:visible;mso-wrap-style:square;v-text-anchor:top" coordsize="9568,2" o:spid="_x0000_s1028" filled="f" strokecolor="#ccc" strokeweight=".9pt" path="m,l9568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">
                    <v:path arrowok="t" o:connecttype="custom" o:connectlocs="0,0;9568,0" o:connectangles="0,0"/>
                  </v:shape>
                </v:group>
                <w10:anchorlock/>
              </v:group>
            </w:pict>
          </mc:Fallback>
        </mc:AlternateContent>
      </w:r>
    </w:p>
    <w:p w14:paraId="2F76E252" w14:textId="71272C3D" w:rsidR="00A66991" w:rsidRPr="00F91DC2" w:rsidRDefault="00B14339" w:rsidP="003D0CE3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Summarize roles and responsibilities involved.</w:t>
      </w:r>
      <w:r w:rsidR="004938B0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3BE2B31E" w14:textId="4BDD6802" w:rsidR="00D04C5F" w:rsidRPr="00F91DC2" w:rsidRDefault="004938B0" w:rsidP="003D0CE3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Provide a high-level view of how implementation/compliance will be carried out and any resources (financial, physical, technological, etc.) that are needed.</w:t>
      </w:r>
    </w:p>
    <w:p w14:paraId="07EBDFF5" w14:textId="77777777" w:rsidR="00DA57B9" w:rsidRPr="00DA57B9" w:rsidRDefault="00DA57B9" w:rsidP="00A36EE8">
      <w:pPr>
        <w:spacing w:before="23"/>
        <w:rPr>
          <w:rFonts w:ascii="Arial" w:eastAsia="Times New Roman" w:hAnsi="Arial" w:cs="Arial"/>
          <w:i/>
          <w:iCs/>
          <w:color w:val="084771"/>
        </w:rPr>
      </w:pPr>
    </w:p>
    <w:p w14:paraId="612F2775" w14:textId="3EB0815F" w:rsidR="00D802D6" w:rsidRPr="00DA57B9" w:rsidRDefault="004E6680" w:rsidP="00A36EE8">
      <w:pPr>
        <w:pStyle w:val="Heading1"/>
        <w:spacing w:before="215"/>
        <w:ind w:left="0"/>
        <w:rPr>
          <w:b w:val="0"/>
          <w:bCs w:val="0"/>
          <w:sz w:val="28"/>
          <w:szCs w:val="28"/>
        </w:rPr>
      </w:pPr>
      <w:r w:rsidRPr="00DA57B9">
        <w:rPr>
          <w:sz w:val="28"/>
          <w:szCs w:val="28"/>
        </w:rPr>
        <w:t>Enforcement</w:t>
      </w:r>
      <w:r w:rsidR="00FB337C" w:rsidRPr="00DA57B9">
        <w:rPr>
          <w:sz w:val="28"/>
          <w:szCs w:val="28"/>
        </w:rPr>
        <w:t xml:space="preserve"> </w:t>
      </w:r>
      <w:r w:rsidR="00362A06" w:rsidRPr="00DA57B9">
        <w:rPr>
          <w:rFonts w:eastAsia="Times New Roman" w:cs="Arial"/>
          <w:b w:val="0"/>
          <w:bCs w:val="0"/>
          <w:i/>
          <w:iCs/>
          <w:color w:val="084771"/>
          <w:sz w:val="28"/>
          <w:szCs w:val="28"/>
        </w:rPr>
        <w:t>(if applicable)</w:t>
      </w:r>
    </w:p>
    <w:p w14:paraId="6909A40B" w14:textId="77777777" w:rsidR="00D802D6" w:rsidRPr="001A4D96" w:rsidRDefault="00D802D6" w:rsidP="00A36EE8">
      <w:pPr>
        <w:spacing w:before="2"/>
        <w:rPr>
          <w:rFonts w:ascii="Arial" w:eastAsia="Arial" w:hAnsi="Arial" w:cs="Arial"/>
          <w:b/>
          <w:bCs/>
          <w:sz w:val="8"/>
          <w:szCs w:val="8"/>
        </w:rPr>
      </w:pPr>
    </w:p>
    <w:p w14:paraId="31E73375" w14:textId="2B28D5BF" w:rsidR="00D802D6" w:rsidRPr="001A4D96" w:rsidRDefault="00FE1B7F" w:rsidP="00A36EE8">
      <w:pPr>
        <w:spacing w:line="20" w:lineRule="atLeast"/>
        <w:rPr>
          <w:rFonts w:ascii="Arial" w:eastAsia="Arial" w:hAnsi="Arial" w:cs="Arial"/>
          <w:sz w:val="2"/>
          <w:szCs w:val="2"/>
        </w:rPr>
      </w:pPr>
      <w:r w:rsidRPr="001A4D96"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58688DFB" wp14:editId="3F1531EB">
                <wp:extent cx="6087110" cy="11430"/>
                <wp:effectExtent l="4445" t="5715" r="4445" b="1905"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7110" cy="11430"/>
                          <a:chOff x="0" y="0"/>
                          <a:chExt cx="9586" cy="18"/>
                        </a:xfrm>
                      </wpg:grpSpPr>
                      <wpg:grpSp>
                        <wpg:cNvPr id="9" name="Group 9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9568" cy="2"/>
                            <a:chOff x="9" y="9"/>
                            <a:chExt cx="9568" cy="2"/>
                          </a:xfrm>
                        </wpg:grpSpPr>
                        <wps:wsp>
                          <wps:cNvPr id="10" name="Freeform 10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9568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9568"/>
                                <a:gd name="T2" fmla="+- 0 9577 9"/>
                                <a:gd name="T3" fmla="*/ T2 w 95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68">
                                  <a:moveTo>
                                    <a:pt x="0" y="0"/>
                                  </a:moveTo>
                                  <a:lnTo>
                                    <a:pt x="9568" y="0"/>
                                  </a:lnTo>
                                </a:path>
                              </a:pathLst>
                            </a:custGeom>
                            <a:noFill/>
                            <a:ln w="11430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8" style="width:479.3pt;height:.9pt;mso-position-horizontal-relative:char;mso-position-vertical-relative:line" coordsize="9586,18" o:spid="_x0000_s1026" w14:anchorId="28FFBF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">
                <v:group id="Group 9" style="position:absolute;left:9;top:9;width:9568;height:2" coordsize="9568,2" coordorigin="9,9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10" style="position:absolute;left:9;top:9;width:9568;height:2;visibility:visible;mso-wrap-style:square;v-text-anchor:top" coordsize="9568,2" o:spid="_x0000_s1028" filled="f" strokecolor="#ccc" strokeweight=".9pt" path="m,l9568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">
                    <v:path arrowok="t" o:connecttype="custom" o:connectlocs="0,0;9568,0" o:connectangles="0,0"/>
                  </v:shape>
                </v:group>
                <w10:anchorlock/>
              </v:group>
            </w:pict>
          </mc:Fallback>
        </mc:AlternateContent>
      </w:r>
    </w:p>
    <w:p w14:paraId="21E00AAA" w14:textId="77777777" w:rsidR="008262DB" w:rsidRPr="00F91DC2" w:rsidRDefault="008262DB" w:rsidP="003D0CE3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State the consequences for violating the policy.</w:t>
      </w:r>
      <w:r w:rsidR="00B63B83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11BC986B" w14:textId="7EFB7B90" w:rsidR="001A4D96" w:rsidRPr="00F91DC2" w:rsidRDefault="008262DB" w:rsidP="003D0CE3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Note: </w:t>
      </w:r>
      <w:r w:rsidR="00B63B83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f there are no identifiable consequences this section will be </w:t>
      </w:r>
      <w:r w:rsidR="00B376B8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omitted</w:t>
      </w:r>
      <w:r w:rsidR="00B63B83" w:rsidRPr="00F91DC2">
        <w:rPr>
          <w:rFonts w:ascii="Arial" w:eastAsia="Times New Roman" w:hAnsi="Arial" w:cs="Arial"/>
          <w:color w:val="000000" w:themeColor="text1"/>
          <w:sz w:val="24"/>
          <w:szCs w:val="24"/>
        </w:rPr>
        <w:t>.</w:t>
      </w:r>
    </w:p>
    <w:sectPr w:rsidR="001A4D96" w:rsidRPr="00F91DC2" w:rsidSect="00A36EE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A67A9" w14:textId="77777777" w:rsidR="00330340" w:rsidRDefault="00330340" w:rsidP="00333143">
      <w:r>
        <w:separator/>
      </w:r>
    </w:p>
  </w:endnote>
  <w:endnote w:type="continuationSeparator" w:id="0">
    <w:p w14:paraId="7A4BF0A6" w14:textId="77777777" w:rsidR="00330340" w:rsidRDefault="00330340" w:rsidP="00333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B2E6E" w14:textId="77777777" w:rsidR="00333143" w:rsidRDefault="003331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F8C4F" w14:textId="77777777" w:rsidR="00333143" w:rsidRDefault="003331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50634" w14:textId="77777777" w:rsidR="00333143" w:rsidRDefault="003331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67AA4" w14:textId="77777777" w:rsidR="00330340" w:rsidRDefault="00330340" w:rsidP="00333143">
      <w:r>
        <w:separator/>
      </w:r>
    </w:p>
  </w:footnote>
  <w:footnote w:type="continuationSeparator" w:id="0">
    <w:p w14:paraId="567A1FCC" w14:textId="77777777" w:rsidR="00330340" w:rsidRDefault="00330340" w:rsidP="003331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AA27F" w14:textId="77777777" w:rsidR="00333143" w:rsidRDefault="003331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C24B4" w14:textId="17043B9A" w:rsidR="00333143" w:rsidRDefault="003331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E5BB0" w14:textId="77777777" w:rsidR="00333143" w:rsidRDefault="003331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D61C0"/>
    <w:multiLevelType w:val="hybridMultilevel"/>
    <w:tmpl w:val="8640C440"/>
    <w:lvl w:ilvl="0" w:tplc="04090001">
      <w:start w:val="1"/>
      <w:numFmt w:val="bullet"/>
      <w:lvlText w:val=""/>
      <w:lvlJc w:val="left"/>
      <w:pPr>
        <w:ind w:left="8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1" w15:restartNumberingAfterBreak="0">
    <w:nsid w:val="32C02685"/>
    <w:multiLevelType w:val="hybridMultilevel"/>
    <w:tmpl w:val="DB5CF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5357D2"/>
    <w:multiLevelType w:val="multilevel"/>
    <w:tmpl w:val="BEF66026"/>
    <w:lvl w:ilvl="0">
      <w:start w:val="6"/>
      <w:numFmt w:val="decimal"/>
      <w:lvlText w:val="%1"/>
      <w:lvlJc w:val="left"/>
      <w:pPr>
        <w:ind w:left="553" w:hanging="43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3" w:hanging="436"/>
      </w:pPr>
      <w:rPr>
        <w:rFonts w:ascii="Arial" w:eastAsia="Arial" w:hAnsi="Arial" w:hint="default"/>
        <w:spacing w:val="-1"/>
        <w:w w:val="101"/>
        <w:sz w:val="22"/>
        <w:szCs w:val="22"/>
      </w:rPr>
    </w:lvl>
    <w:lvl w:ilvl="2">
      <w:start w:val="1"/>
      <w:numFmt w:val="bullet"/>
      <w:lvlText w:val="•"/>
      <w:lvlJc w:val="left"/>
      <w:pPr>
        <w:ind w:left="2402" w:hanging="436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327" w:hanging="436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251" w:hanging="436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76" w:hanging="43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01" w:hanging="43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025" w:hanging="43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950" w:hanging="436"/>
      </w:pPr>
      <w:rPr>
        <w:rFonts w:hint="default"/>
      </w:rPr>
    </w:lvl>
  </w:abstractNum>
  <w:num w:numId="1" w16cid:durableId="2140756697">
    <w:abstractNumId w:val="2"/>
  </w:num>
  <w:num w:numId="2" w16cid:durableId="1800296823">
    <w:abstractNumId w:val="0"/>
  </w:num>
  <w:num w:numId="3" w16cid:durableId="703940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MDM3MTY2MjMwNjdX0lEKTi0uzszPAykwqgUAFp+h+ywAAAA="/>
  </w:docVars>
  <w:rsids>
    <w:rsidRoot w:val="00D802D6"/>
    <w:rsid w:val="00011C3C"/>
    <w:rsid w:val="0005309E"/>
    <w:rsid w:val="000636A8"/>
    <w:rsid w:val="00083258"/>
    <w:rsid w:val="00093453"/>
    <w:rsid w:val="000A6C6B"/>
    <w:rsid w:val="000B2D42"/>
    <w:rsid w:val="000B4168"/>
    <w:rsid w:val="000B72FD"/>
    <w:rsid w:val="000E0674"/>
    <w:rsid w:val="001047E9"/>
    <w:rsid w:val="00104CAB"/>
    <w:rsid w:val="00111327"/>
    <w:rsid w:val="0013474B"/>
    <w:rsid w:val="001458F1"/>
    <w:rsid w:val="00150558"/>
    <w:rsid w:val="00155953"/>
    <w:rsid w:val="0015709D"/>
    <w:rsid w:val="001879FE"/>
    <w:rsid w:val="00190400"/>
    <w:rsid w:val="001A0675"/>
    <w:rsid w:val="001A4D96"/>
    <w:rsid w:val="001B3949"/>
    <w:rsid w:val="001B40FB"/>
    <w:rsid w:val="001B4D8A"/>
    <w:rsid w:val="001F5ED9"/>
    <w:rsid w:val="001F6571"/>
    <w:rsid w:val="002129A3"/>
    <w:rsid w:val="00237B9F"/>
    <w:rsid w:val="00252E1E"/>
    <w:rsid w:val="00254A19"/>
    <w:rsid w:val="00254E72"/>
    <w:rsid w:val="00260E61"/>
    <w:rsid w:val="00281291"/>
    <w:rsid w:val="00285F7A"/>
    <w:rsid w:val="002D4B41"/>
    <w:rsid w:val="00300D1B"/>
    <w:rsid w:val="00312596"/>
    <w:rsid w:val="00330340"/>
    <w:rsid w:val="00333143"/>
    <w:rsid w:val="00362A06"/>
    <w:rsid w:val="00394027"/>
    <w:rsid w:val="003D0CE3"/>
    <w:rsid w:val="003D62FF"/>
    <w:rsid w:val="0042069A"/>
    <w:rsid w:val="00441936"/>
    <w:rsid w:val="00457A18"/>
    <w:rsid w:val="0046402C"/>
    <w:rsid w:val="004938B0"/>
    <w:rsid w:val="004A3A0E"/>
    <w:rsid w:val="004D416D"/>
    <w:rsid w:val="004E34AC"/>
    <w:rsid w:val="004E6680"/>
    <w:rsid w:val="004F0E9B"/>
    <w:rsid w:val="00502C61"/>
    <w:rsid w:val="00512678"/>
    <w:rsid w:val="0051273A"/>
    <w:rsid w:val="00524F94"/>
    <w:rsid w:val="00550DB9"/>
    <w:rsid w:val="005751E0"/>
    <w:rsid w:val="0057541D"/>
    <w:rsid w:val="005761D6"/>
    <w:rsid w:val="005841E7"/>
    <w:rsid w:val="00584BD3"/>
    <w:rsid w:val="005A01D3"/>
    <w:rsid w:val="005A0584"/>
    <w:rsid w:val="005B10FD"/>
    <w:rsid w:val="005B16A4"/>
    <w:rsid w:val="005E016E"/>
    <w:rsid w:val="005E0F78"/>
    <w:rsid w:val="005E3510"/>
    <w:rsid w:val="005E36C1"/>
    <w:rsid w:val="005E639C"/>
    <w:rsid w:val="006067E7"/>
    <w:rsid w:val="00653F08"/>
    <w:rsid w:val="00666B73"/>
    <w:rsid w:val="0067021D"/>
    <w:rsid w:val="00674B9B"/>
    <w:rsid w:val="0069637D"/>
    <w:rsid w:val="006C1A4E"/>
    <w:rsid w:val="006C5F68"/>
    <w:rsid w:val="006C67D9"/>
    <w:rsid w:val="006D36D4"/>
    <w:rsid w:val="006D39F3"/>
    <w:rsid w:val="00701DA9"/>
    <w:rsid w:val="00710890"/>
    <w:rsid w:val="0071470A"/>
    <w:rsid w:val="00714A9E"/>
    <w:rsid w:val="00717010"/>
    <w:rsid w:val="00762C4E"/>
    <w:rsid w:val="007638AB"/>
    <w:rsid w:val="00786818"/>
    <w:rsid w:val="007975FB"/>
    <w:rsid w:val="007B7FE2"/>
    <w:rsid w:val="007E6376"/>
    <w:rsid w:val="008262DB"/>
    <w:rsid w:val="00830F53"/>
    <w:rsid w:val="00833DBE"/>
    <w:rsid w:val="00845415"/>
    <w:rsid w:val="008558A8"/>
    <w:rsid w:val="008621A0"/>
    <w:rsid w:val="00872EA0"/>
    <w:rsid w:val="00874486"/>
    <w:rsid w:val="0088247C"/>
    <w:rsid w:val="008959D0"/>
    <w:rsid w:val="008A3B91"/>
    <w:rsid w:val="008B454C"/>
    <w:rsid w:val="008C0E07"/>
    <w:rsid w:val="008D17CA"/>
    <w:rsid w:val="008E6D8F"/>
    <w:rsid w:val="008F7842"/>
    <w:rsid w:val="00901890"/>
    <w:rsid w:val="00923441"/>
    <w:rsid w:val="00937FD4"/>
    <w:rsid w:val="00957A03"/>
    <w:rsid w:val="0097473E"/>
    <w:rsid w:val="00976462"/>
    <w:rsid w:val="009919E5"/>
    <w:rsid w:val="009A7182"/>
    <w:rsid w:val="009C3C36"/>
    <w:rsid w:val="009E102B"/>
    <w:rsid w:val="00A0126E"/>
    <w:rsid w:val="00A11E4B"/>
    <w:rsid w:val="00A36EE8"/>
    <w:rsid w:val="00A44B3A"/>
    <w:rsid w:val="00A547E2"/>
    <w:rsid w:val="00A5674B"/>
    <w:rsid w:val="00A63B58"/>
    <w:rsid w:val="00A66991"/>
    <w:rsid w:val="00A86707"/>
    <w:rsid w:val="00AA465F"/>
    <w:rsid w:val="00AB0105"/>
    <w:rsid w:val="00AC7D4F"/>
    <w:rsid w:val="00AD303D"/>
    <w:rsid w:val="00AD6376"/>
    <w:rsid w:val="00B14339"/>
    <w:rsid w:val="00B21869"/>
    <w:rsid w:val="00B26F60"/>
    <w:rsid w:val="00B376B8"/>
    <w:rsid w:val="00B458B3"/>
    <w:rsid w:val="00B63B83"/>
    <w:rsid w:val="00B63D3D"/>
    <w:rsid w:val="00B93C42"/>
    <w:rsid w:val="00BA046D"/>
    <w:rsid w:val="00BA2151"/>
    <w:rsid w:val="00BF2910"/>
    <w:rsid w:val="00BF6C7E"/>
    <w:rsid w:val="00C04E55"/>
    <w:rsid w:val="00C13E75"/>
    <w:rsid w:val="00C33D9E"/>
    <w:rsid w:val="00C3702B"/>
    <w:rsid w:val="00C527D5"/>
    <w:rsid w:val="00C56FCE"/>
    <w:rsid w:val="00C70117"/>
    <w:rsid w:val="00C719E9"/>
    <w:rsid w:val="00C828CE"/>
    <w:rsid w:val="00C848A7"/>
    <w:rsid w:val="00CA2ADE"/>
    <w:rsid w:val="00CE5358"/>
    <w:rsid w:val="00D01C7E"/>
    <w:rsid w:val="00D04C5F"/>
    <w:rsid w:val="00D166FF"/>
    <w:rsid w:val="00D31518"/>
    <w:rsid w:val="00D4458E"/>
    <w:rsid w:val="00D47DDA"/>
    <w:rsid w:val="00D56667"/>
    <w:rsid w:val="00D63D9A"/>
    <w:rsid w:val="00D745D0"/>
    <w:rsid w:val="00D75D4F"/>
    <w:rsid w:val="00D77C2D"/>
    <w:rsid w:val="00D802D6"/>
    <w:rsid w:val="00D8508B"/>
    <w:rsid w:val="00D9609C"/>
    <w:rsid w:val="00DA57B9"/>
    <w:rsid w:val="00DC4FFD"/>
    <w:rsid w:val="00DC7465"/>
    <w:rsid w:val="00DD066D"/>
    <w:rsid w:val="00DE3B8D"/>
    <w:rsid w:val="00DF7576"/>
    <w:rsid w:val="00E031CF"/>
    <w:rsid w:val="00E05DA3"/>
    <w:rsid w:val="00E21DF7"/>
    <w:rsid w:val="00E22253"/>
    <w:rsid w:val="00E23395"/>
    <w:rsid w:val="00E240C4"/>
    <w:rsid w:val="00E5481B"/>
    <w:rsid w:val="00E55FC0"/>
    <w:rsid w:val="00E61814"/>
    <w:rsid w:val="00E64840"/>
    <w:rsid w:val="00E729A4"/>
    <w:rsid w:val="00E87FF1"/>
    <w:rsid w:val="00EA00FE"/>
    <w:rsid w:val="00EA2F7C"/>
    <w:rsid w:val="00EB785C"/>
    <w:rsid w:val="00ED1973"/>
    <w:rsid w:val="00ED3674"/>
    <w:rsid w:val="00EE4695"/>
    <w:rsid w:val="00EF25BF"/>
    <w:rsid w:val="00EF4A35"/>
    <w:rsid w:val="00F02010"/>
    <w:rsid w:val="00F14CEC"/>
    <w:rsid w:val="00F20CAD"/>
    <w:rsid w:val="00F22578"/>
    <w:rsid w:val="00F34154"/>
    <w:rsid w:val="00F77FE3"/>
    <w:rsid w:val="00F843C2"/>
    <w:rsid w:val="00F85619"/>
    <w:rsid w:val="00F875DA"/>
    <w:rsid w:val="00F91DC2"/>
    <w:rsid w:val="00F9230A"/>
    <w:rsid w:val="00F96038"/>
    <w:rsid w:val="00F96B89"/>
    <w:rsid w:val="00FA326F"/>
    <w:rsid w:val="00FA39AC"/>
    <w:rsid w:val="00FB337C"/>
    <w:rsid w:val="00FC76A6"/>
    <w:rsid w:val="00FD6F2B"/>
    <w:rsid w:val="00FD7296"/>
    <w:rsid w:val="00FE1B7F"/>
    <w:rsid w:val="00FE458D"/>
    <w:rsid w:val="00FE7034"/>
    <w:rsid w:val="042B9178"/>
    <w:rsid w:val="0DE1EDD3"/>
    <w:rsid w:val="12C537E9"/>
    <w:rsid w:val="13CA69A2"/>
    <w:rsid w:val="1D7FC438"/>
    <w:rsid w:val="2061F68D"/>
    <w:rsid w:val="20824227"/>
    <w:rsid w:val="23DC1115"/>
    <w:rsid w:val="2BAF94B6"/>
    <w:rsid w:val="2D5ED2E6"/>
    <w:rsid w:val="2DFF29B8"/>
    <w:rsid w:val="30669889"/>
    <w:rsid w:val="312F3888"/>
    <w:rsid w:val="31DD7309"/>
    <w:rsid w:val="3A906086"/>
    <w:rsid w:val="511367F4"/>
    <w:rsid w:val="5C2691BA"/>
    <w:rsid w:val="61648B2C"/>
    <w:rsid w:val="66FF8FD0"/>
    <w:rsid w:val="6D9815FD"/>
    <w:rsid w:val="7F467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F1449B3"/>
  <w15:docId w15:val="{A4753B63-C880-44CD-912F-B689F4B56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39"/>
      <w:ind w:left="117"/>
      <w:outlineLvl w:val="0"/>
    </w:pPr>
    <w:rPr>
      <w:rFonts w:ascii="Arial" w:eastAsia="Arial" w:hAnsi="Arial"/>
      <w:b/>
      <w:bCs/>
      <w:sz w:val="38"/>
      <w:szCs w:val="3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6"/>
      <w:ind w:left="117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331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3143"/>
  </w:style>
  <w:style w:type="paragraph" w:styleId="Footer">
    <w:name w:val="footer"/>
    <w:basedOn w:val="Normal"/>
    <w:link w:val="FooterChar"/>
    <w:uiPriority w:val="99"/>
    <w:unhideWhenUsed/>
    <w:rsid w:val="003331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143"/>
  </w:style>
  <w:style w:type="table" w:styleId="TableGrid">
    <w:name w:val="Table Grid"/>
    <w:basedOn w:val="TableNormal"/>
    <w:uiPriority w:val="39"/>
    <w:rsid w:val="00FB33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E639C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85F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5F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5F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5F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5F7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5F7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F7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0126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F6C7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1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2AB2C577D90C4DA42FB39CEEF13C00" ma:contentTypeVersion="4" ma:contentTypeDescription="Create a new document." ma:contentTypeScope="" ma:versionID="14cda56615095a69e10b8cc7c62dc8c7">
  <xsd:schema xmlns:xsd="http://www.w3.org/2001/XMLSchema" xmlns:xs="http://www.w3.org/2001/XMLSchema" xmlns:p="http://schemas.microsoft.com/office/2006/metadata/properties" xmlns:ns2="acc6d421-4ae4-41c1-8af4-be23e06d2465" targetNamespace="http://schemas.microsoft.com/office/2006/metadata/properties" ma:root="true" ma:fieldsID="4a7487d2bb81e6989a065791e198b294" ns2:_="">
    <xsd:import namespace="acc6d421-4ae4-41c1-8af4-be23e06d24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6d421-4ae4-41c1-8af4-be23e06d2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4000FF-5ED0-4A8A-A3C9-B4C91D4DF6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8C9952-3716-42A5-97A5-FC2929E2EE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62EC62-B3A5-4C4D-BF4D-26D83A06F6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c6d421-4ae4-41c1-8af4-be23e06d2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7</Words>
  <Characters>1770</Characters>
  <Application>Microsoft Office Word</Application>
  <DocSecurity>0</DocSecurity>
  <Lines>88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Template</vt:lpstr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Template</dc:title>
  <dc:creator>Marco Carvalho</dc:creator>
  <cp:lastModifiedBy>Christina Lind</cp:lastModifiedBy>
  <cp:revision>2</cp:revision>
  <dcterms:created xsi:type="dcterms:W3CDTF">2023-07-24T17:07:00Z</dcterms:created>
  <dcterms:modified xsi:type="dcterms:W3CDTF">2023-07-24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7T00:00:00Z</vt:filetime>
  </property>
  <property fmtid="{D5CDD505-2E9C-101B-9397-08002B2CF9AE}" pid="3" name="LastSaved">
    <vt:filetime>2021-01-19T00:00:00Z</vt:filetime>
  </property>
  <property fmtid="{D5CDD505-2E9C-101B-9397-08002B2CF9AE}" pid="4" name="ContentTypeId">
    <vt:lpwstr>0x010100872AB2C577D90C4DA42FB39CEEF13C00</vt:lpwstr>
  </property>
  <property fmtid="{D5CDD505-2E9C-101B-9397-08002B2CF9AE}" pid="5" name="GrammarlyDocumentId">
    <vt:lpwstr>1713ca9ea0dd56bef5e46f418b1fa6f3c34d652f04a26bd4d1818b4feaff71d3</vt:lpwstr>
  </property>
</Properties>
</file>